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72800" w14:textId="77777777" w:rsidR="00307685" w:rsidRPr="00307685" w:rsidRDefault="00307685" w:rsidP="008058A0">
      <w:pPr>
        <w:pStyle w:val="Header"/>
        <w:snapToGrid w:val="0"/>
        <w:contextualSpacing/>
        <w:jc w:val="center"/>
        <w:rPr>
          <w:rFonts w:ascii="Anton" w:hAnsi="Anton"/>
          <w:color w:val="000000" w:themeColor="text1"/>
          <w:sz w:val="16"/>
          <w:szCs w:val="16"/>
        </w:rPr>
      </w:pPr>
    </w:p>
    <w:p w14:paraId="016D75CA" w14:textId="7D63C8F3" w:rsidR="003D2D68" w:rsidRPr="006F2EF5" w:rsidRDefault="006F2EF5" w:rsidP="008058A0">
      <w:pPr>
        <w:pStyle w:val="Header"/>
        <w:snapToGrid w:val="0"/>
        <w:contextualSpacing/>
        <w:jc w:val="center"/>
        <w:rPr>
          <w:rFonts w:ascii="Anton" w:hAnsi="Anton"/>
          <w:color w:val="000000" w:themeColor="text1"/>
          <w:sz w:val="28"/>
          <w:szCs w:val="28"/>
        </w:rPr>
      </w:pPr>
      <w:r>
        <w:rPr>
          <w:rFonts w:ascii="Anton" w:hAnsi="Anton"/>
          <w:color w:val="000000" w:themeColor="text1"/>
          <w:sz w:val="28"/>
          <w:szCs w:val="28"/>
        </w:rPr>
        <w:t>Application for Participation in Nordic EIA Summer School on Energy Community and Distributed Energy Resources 2026</w:t>
      </w:r>
    </w:p>
    <w:p w14:paraId="086763D4" w14:textId="77777777" w:rsidR="003D2D68" w:rsidRDefault="003D2D68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16C5A016" w14:textId="77777777" w:rsidR="00FC6810" w:rsidRDefault="00FC681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ascii="Arial" w:hAnsi="Arial" w:cs="Arial"/>
          <w:sz w:val="22"/>
          <w:szCs w:val="22"/>
        </w:rPr>
      </w:pPr>
    </w:p>
    <w:p w14:paraId="36886F20" w14:textId="4C018B52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Full Name: </w:t>
      </w:r>
      <w:r>
        <w:rPr>
          <w:rFonts w:cstheme="minorHAnsi"/>
          <w:sz w:val="22"/>
          <w:szCs w:val="22"/>
        </w:rPr>
        <w:br/>
      </w:r>
      <w:r>
        <w:rPr>
          <w:rFonts w:cstheme="minorHAnsi"/>
          <w:b/>
          <w:bCs/>
          <w:sz w:val="22"/>
          <w:szCs w:val="22"/>
        </w:rPr>
        <w:t xml:space="preserve">Email Address: </w:t>
      </w:r>
      <w:r>
        <w:rPr>
          <w:rFonts w:cstheme="minorHAnsi"/>
          <w:sz w:val="22"/>
          <w:szCs w:val="22"/>
        </w:rPr>
        <w:br/>
      </w:r>
      <w:r>
        <w:rPr>
          <w:rFonts w:cstheme="minorHAnsi"/>
          <w:b/>
          <w:bCs/>
          <w:sz w:val="22"/>
          <w:szCs w:val="22"/>
        </w:rPr>
        <w:t xml:space="preserve">Institution/Organization: </w:t>
      </w:r>
      <w:r>
        <w:rPr>
          <w:rFonts w:cstheme="minorHAnsi"/>
          <w:sz w:val="22"/>
          <w:szCs w:val="22"/>
        </w:rPr>
        <w:br/>
      </w:r>
      <w:r>
        <w:rPr>
          <w:rFonts w:cstheme="minorHAnsi"/>
          <w:b/>
          <w:bCs/>
          <w:sz w:val="22"/>
          <w:szCs w:val="22"/>
        </w:rPr>
        <w:t xml:space="preserve">Current Position (e.g., Master’s/PhD Student, Professional): </w:t>
      </w:r>
      <w:r>
        <w:rPr>
          <w:rFonts w:cstheme="minorHAnsi"/>
          <w:sz w:val="22"/>
          <w:szCs w:val="22"/>
        </w:rPr>
        <w:br/>
      </w:r>
      <w:r>
        <w:rPr>
          <w:rFonts w:cstheme="minorHAnsi"/>
          <w:b/>
          <w:bCs/>
          <w:sz w:val="22"/>
          <w:szCs w:val="22"/>
        </w:rPr>
        <w:t xml:space="preserve">Country of Residence: </w:t>
      </w:r>
    </w:p>
    <w:p w14:paraId="2B1BF04C" w14:textId="48B76F6D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69DE6CFF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Research Background:</w:t>
      </w:r>
    </w:p>
    <w:p w14:paraId="1508673A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(Provide a brief overview of your academic or professional background relevant to energy communities, distributed energy resources, multi-energy systems, district heating, energy informatics, or smart grids. Max: 200 words)</w:t>
      </w:r>
    </w:p>
    <w:p w14:paraId="7E6CE7D2" w14:textId="2FFEE807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145071C0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330655A1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Current Research/Professional Focus:</w:t>
      </w:r>
    </w:p>
    <w:p w14:paraId="150FE286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(Describe your current research projects or professional responsibilities that align with the Summer School topics, including energy communities, distributed energy resources, semantic modeling, thermal energy storage, co-simulation of multi-energy systems, or business models for district heating. Max: 200 words)</w:t>
      </w:r>
    </w:p>
    <w:p w14:paraId="1D71EAC6" w14:textId="511579EC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0F3253EA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36487B55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Motivation for Participation:</w:t>
      </w:r>
    </w:p>
    <w:p w14:paraId="15B037B6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(Explain your reasons for attending, how it aligns with your goals, and how the program will enhance your knowledge or skills. Max: 300 words)</w:t>
      </w:r>
    </w:p>
    <w:p w14:paraId="2455EDB4" w14:textId="3FF05152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2ED5A1E4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0F8CC8CB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Relevant Skills and Experience:</w:t>
      </w:r>
    </w:p>
    <w:p w14:paraId="26FFC247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(Summarize your technical skills and experience with ecosystem mapping, semantic modeling, data-driven modeling of thermal energy storage, co-simulation tools, energy market concepts, or business model design for energy communities. Max: 150 words)</w:t>
      </w:r>
    </w:p>
    <w:p w14:paraId="3CCCEFEA" w14:textId="3E967A95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5C80FAB0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1D1CC0D9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Prerequisites Confirmation:</w:t>
      </w:r>
    </w:p>
    <w:p w14:paraId="4692922A" w14:textId="77777777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o you have a basic understanding of energy systems, or renewable energy integration? (Yes/No)</w:t>
      </w:r>
    </w:p>
    <w:p w14:paraId="731EFA54" w14:textId="7FFE35B0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o you have familiarity with data analytics, modeling tools, or energy market concepts? (Yes/No; If yes, specify your experience level)</w:t>
      </w:r>
    </w:p>
    <w:p w14:paraId="06765CE2" w14:textId="3C5A1ED1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2EDA1A68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05D60107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Additional Information (Optional):</w:t>
      </w:r>
    </w:p>
    <w:p w14:paraId="7DF2227C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(Provide any additional details or special requests for the organizing committee.)</w:t>
      </w:r>
    </w:p>
    <w:p w14:paraId="4D21F10C" w14:textId="5C8B6100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79DC9B06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2A2938E5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Declaration:</w:t>
      </w:r>
    </w:p>
    <w:p w14:paraId="0A787360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 hereby confirm that all the information provided above is accurate to the best of my knowledge.</w:t>
      </w:r>
    </w:p>
    <w:p w14:paraId="5EF1937E" w14:textId="77777777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41C2831E" w14:textId="77777777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</w:p>
    <w:p w14:paraId="1EBC1B86" w14:textId="7DC3E33D" w:rsid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Signature:</w:t>
      </w:r>
      <w:r>
        <w:rPr>
          <w:rFonts w:cstheme="minorHAnsi"/>
          <w:sz w:val="22"/>
          <w:szCs w:val="22"/>
        </w:rPr>
        <w:br/>
        <w:t>(Full Name)</w:t>
      </w:r>
    </w:p>
    <w:p w14:paraId="49EED69B" w14:textId="3178AE4F" w:rsidR="008058A0" w:rsidRPr="008058A0" w:rsidRDefault="008058A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(Date)</w:t>
      </w:r>
    </w:p>
    <w:p w14:paraId="6FA1457F" w14:textId="5431BDEC" w:rsidR="00FC6810" w:rsidRPr="001A5DE7" w:rsidRDefault="00FC6810" w:rsidP="008058A0">
      <w:pPr>
        <w:pStyle w:val="font7"/>
        <w:snapToGrid w:val="0"/>
        <w:spacing w:before="0" w:beforeAutospacing="0" w:after="0" w:afterAutospacing="0"/>
        <w:contextualSpacing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sectPr w:rsidR="00FC6810" w:rsidRPr="001A5DE7" w:rsidSect="00AC7CD1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21C7E" w14:textId="77777777" w:rsidR="00DA2659" w:rsidRDefault="00DA2659" w:rsidP="00161FD3">
      <w:r>
        <w:separator/>
      </w:r>
    </w:p>
  </w:endnote>
  <w:endnote w:type="continuationSeparator" w:id="0">
    <w:p w14:paraId="340210F5" w14:textId="77777777" w:rsidR="00DA2659" w:rsidRDefault="00DA2659" w:rsidP="00161FD3">
      <w:r>
        <w:continuationSeparator/>
      </w:r>
    </w:p>
  </w:endnote>
  <w:endnote w:type="continuationNotice" w:id="1">
    <w:p w14:paraId="1F9BD712" w14:textId="77777777" w:rsidR="00DA2659" w:rsidRDefault="00DA26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ton">
    <w:charset w:val="00"/>
    <w:family w:val="auto"/>
    <w:pitch w:val="variable"/>
    <w:sig w:usb0="A00000FF" w:usb1="40002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863C3" w14:textId="7E239211" w:rsidR="0074660C" w:rsidRDefault="0074660C" w:rsidP="00E05EE8">
    <w:pPr>
      <w:pStyle w:val="Footer"/>
    </w:pPr>
    <w:r>
      <w:rPr>
        <w:noProof/>
      </w:rPr>
      <w:drawing>
        <wp:inline distT="0" distB="0" distL="0" distR="0" wp14:anchorId="169CC072" wp14:editId="729CC6E2">
          <wp:extent cx="1778327" cy="489880"/>
          <wp:effectExtent l="0" t="0" r="0" b="0"/>
          <wp:docPr id="200127047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1270475" name="Picture 200127047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7040" cy="588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</w:t>
    </w:r>
    <w:r>
      <w:t xml:space="preserve">    </w:t>
    </w:r>
    <w:r w:rsidR="001A5DE7">
      <w:t xml:space="preserve"> </w:t>
    </w:r>
    <w:r>
      <w:t xml:space="preserve">   </w:t>
    </w:r>
    <w:r w:rsidR="001A5DE7">
      <w:t xml:space="preserve"> </w:t>
    </w:r>
    <w:r>
      <w:t xml:space="preserve">  </w:t>
    </w:r>
    <w:r w:rsidR="001A5DE7">
      <w:t xml:space="preserve">  </w:t>
    </w:r>
    <w:r>
      <w:t xml:space="preserve">     </w:t>
    </w:r>
    <w:r w:rsidR="001A5DE7">
      <w:t xml:space="preserve">    </w:t>
    </w:r>
    <w:r>
      <w:t xml:space="preserve"> </w:t>
    </w:r>
    <w:r w:rsidR="002E5DA6">
      <w:rPr>
        <w:noProof/>
      </w:rPr>
      <w:t xml:space="preserve">                                                                                </w:t>
    </w:r>
    <w:r>
      <w:rPr>
        <w:noProof/>
      </w:rPr>
      <w:t xml:space="preserve"> </w:t>
    </w:r>
    <w:r w:rsidR="001A5DE7">
      <w:rPr>
        <w:noProof/>
      </w:rPr>
      <w:t xml:space="preserve">          </w:t>
    </w:r>
    <w:r>
      <w:rPr>
        <w:noProof/>
      </w:rPr>
      <w:t xml:space="preserve"> </w:t>
    </w:r>
    <w:r w:rsidR="001A5DE7">
      <w:rPr>
        <w:noProof/>
      </w:rPr>
      <w:t xml:space="preserve">   </w:t>
    </w:r>
    <w:r>
      <w:rPr>
        <w:noProof/>
      </w:rPr>
      <w:drawing>
        <wp:inline distT="0" distB="0" distL="0" distR="0" wp14:anchorId="659A98E8" wp14:editId="19E4F0AF">
          <wp:extent cx="627321" cy="627321"/>
          <wp:effectExtent l="0" t="0" r="0" b="0"/>
          <wp:docPr id="82383274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832748" name="Picture 82383274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3474" cy="6634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id-ID" w:eastAsia="id-ID"/>
      </w:rPr>
      <w:t xml:space="preserve">       </w:t>
    </w:r>
    <w:r w:rsidR="00E05EE8">
      <w:rPr>
        <w:noProof/>
        <w:lang w:val="id-ID" w:eastAsia="id-ID"/>
      </w:rPr>
      <w:t xml:space="preserve">            </w:t>
    </w:r>
    <w:r>
      <w:rPr>
        <w:noProof/>
        <w:lang w:val="id-ID" w:eastAsia="id-ID"/>
      </w:rPr>
      <w:t xml:space="preserve">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5D7CB" w14:textId="77777777" w:rsidR="00DA2659" w:rsidRDefault="00DA2659" w:rsidP="00161FD3">
      <w:r>
        <w:separator/>
      </w:r>
    </w:p>
  </w:footnote>
  <w:footnote w:type="continuationSeparator" w:id="0">
    <w:p w14:paraId="5E1BA14D" w14:textId="77777777" w:rsidR="00DA2659" w:rsidRDefault="00DA2659" w:rsidP="00161FD3">
      <w:r>
        <w:continuationSeparator/>
      </w:r>
    </w:p>
  </w:footnote>
  <w:footnote w:type="continuationNotice" w:id="1">
    <w:p w14:paraId="7A1A5F4D" w14:textId="77777777" w:rsidR="00DA2659" w:rsidRDefault="00DA265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269F5"/>
    <w:multiLevelType w:val="hybridMultilevel"/>
    <w:tmpl w:val="59523956"/>
    <w:lvl w:ilvl="0" w:tplc="19DC89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80F6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F22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1E40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7095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66F7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420C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D090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4E8D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7421D"/>
    <w:multiLevelType w:val="hybridMultilevel"/>
    <w:tmpl w:val="2F182F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9685B"/>
    <w:multiLevelType w:val="multilevel"/>
    <w:tmpl w:val="79C26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CC62F2"/>
    <w:multiLevelType w:val="hybridMultilevel"/>
    <w:tmpl w:val="A7B2DE3C"/>
    <w:lvl w:ilvl="0" w:tplc="6D0C044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1075F5"/>
    <w:multiLevelType w:val="multilevel"/>
    <w:tmpl w:val="328C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A7F8D"/>
    <w:multiLevelType w:val="multilevel"/>
    <w:tmpl w:val="20B2C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4A03FE"/>
    <w:multiLevelType w:val="multilevel"/>
    <w:tmpl w:val="CAC8F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8B4302"/>
    <w:multiLevelType w:val="hybridMultilevel"/>
    <w:tmpl w:val="D4C4EB54"/>
    <w:lvl w:ilvl="0" w:tplc="9D4C126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43846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F166254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9128F2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682DFD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62EB4D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8ACA2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35E967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B1C881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32301513"/>
    <w:multiLevelType w:val="hybridMultilevel"/>
    <w:tmpl w:val="685AB760"/>
    <w:lvl w:ilvl="0" w:tplc="6D0C044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384326"/>
    <w:multiLevelType w:val="hybridMultilevel"/>
    <w:tmpl w:val="283E1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A3075"/>
    <w:multiLevelType w:val="hybridMultilevel"/>
    <w:tmpl w:val="60203D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9849E4"/>
    <w:multiLevelType w:val="hybridMultilevel"/>
    <w:tmpl w:val="EDFA225C"/>
    <w:lvl w:ilvl="0" w:tplc="A3E06E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4ABF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5E8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5859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9684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7EF3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DA81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EE30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0E2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C4D1A95"/>
    <w:multiLevelType w:val="hybridMultilevel"/>
    <w:tmpl w:val="0CDCA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323186"/>
    <w:multiLevelType w:val="multilevel"/>
    <w:tmpl w:val="230AA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3A19BB"/>
    <w:multiLevelType w:val="hybridMultilevel"/>
    <w:tmpl w:val="9028F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4C313E"/>
    <w:multiLevelType w:val="hybridMultilevel"/>
    <w:tmpl w:val="E376C9F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03104"/>
    <w:multiLevelType w:val="multilevel"/>
    <w:tmpl w:val="58DA2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3400B0"/>
    <w:multiLevelType w:val="multilevel"/>
    <w:tmpl w:val="308CC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178245C"/>
    <w:multiLevelType w:val="hybridMultilevel"/>
    <w:tmpl w:val="A7A85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13B06"/>
    <w:multiLevelType w:val="multilevel"/>
    <w:tmpl w:val="0A1E6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1C0BEA"/>
    <w:multiLevelType w:val="hybridMultilevel"/>
    <w:tmpl w:val="C3EA5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80618E"/>
    <w:multiLevelType w:val="hybridMultilevel"/>
    <w:tmpl w:val="A1AA61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854983"/>
    <w:multiLevelType w:val="hybridMultilevel"/>
    <w:tmpl w:val="DF766B00"/>
    <w:lvl w:ilvl="0" w:tplc="6D0C044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558B8A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702FDAC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750FFC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C786F0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5ABC70D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3505CE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DD2297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1648FC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7AF02C40"/>
    <w:multiLevelType w:val="hybridMultilevel"/>
    <w:tmpl w:val="AA64423C"/>
    <w:lvl w:ilvl="0" w:tplc="845E95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2241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0E60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86FA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F4B6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90E3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602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E57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C419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CD269F9"/>
    <w:multiLevelType w:val="hybridMultilevel"/>
    <w:tmpl w:val="8334C1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A0C15"/>
    <w:multiLevelType w:val="hybridMultilevel"/>
    <w:tmpl w:val="8A8EC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256262">
    <w:abstractNumId w:val="23"/>
  </w:num>
  <w:num w:numId="2" w16cid:durableId="716666610">
    <w:abstractNumId w:val="0"/>
  </w:num>
  <w:num w:numId="3" w16cid:durableId="1675954935">
    <w:abstractNumId w:val="10"/>
  </w:num>
  <w:num w:numId="4" w16cid:durableId="273829475">
    <w:abstractNumId w:val="14"/>
  </w:num>
  <w:num w:numId="5" w16cid:durableId="268855241">
    <w:abstractNumId w:val="2"/>
  </w:num>
  <w:num w:numId="6" w16cid:durableId="464660903">
    <w:abstractNumId w:val="6"/>
  </w:num>
  <w:num w:numId="7" w16cid:durableId="1610695806">
    <w:abstractNumId w:val="17"/>
  </w:num>
  <w:num w:numId="8" w16cid:durableId="1643580138">
    <w:abstractNumId w:val="18"/>
  </w:num>
  <w:num w:numId="9" w16cid:durableId="2071539704">
    <w:abstractNumId w:val="12"/>
  </w:num>
  <w:num w:numId="10" w16cid:durableId="399639048">
    <w:abstractNumId w:val="19"/>
  </w:num>
  <w:num w:numId="11" w16cid:durableId="220748676">
    <w:abstractNumId w:val="20"/>
  </w:num>
  <w:num w:numId="12" w16cid:durableId="1039474310">
    <w:abstractNumId w:val="24"/>
  </w:num>
  <w:num w:numId="13" w16cid:durableId="1809474700">
    <w:abstractNumId w:val="11"/>
  </w:num>
  <w:num w:numId="14" w16cid:durableId="1041785324">
    <w:abstractNumId w:val="22"/>
  </w:num>
  <w:num w:numId="15" w16cid:durableId="619840064">
    <w:abstractNumId w:val="7"/>
  </w:num>
  <w:num w:numId="16" w16cid:durableId="1575161713">
    <w:abstractNumId w:val="9"/>
  </w:num>
  <w:num w:numId="17" w16cid:durableId="866910806">
    <w:abstractNumId w:val="3"/>
  </w:num>
  <w:num w:numId="18" w16cid:durableId="403839278">
    <w:abstractNumId w:val="8"/>
  </w:num>
  <w:num w:numId="19" w16cid:durableId="783958639">
    <w:abstractNumId w:val="21"/>
  </w:num>
  <w:num w:numId="20" w16cid:durableId="946425624">
    <w:abstractNumId w:val="1"/>
  </w:num>
  <w:num w:numId="21" w16cid:durableId="1042172617">
    <w:abstractNumId w:val="15"/>
  </w:num>
  <w:num w:numId="22" w16cid:durableId="483353830">
    <w:abstractNumId w:val="13"/>
  </w:num>
  <w:num w:numId="23" w16cid:durableId="760420031">
    <w:abstractNumId w:val="4"/>
  </w:num>
  <w:num w:numId="24" w16cid:durableId="1025446589">
    <w:abstractNumId w:val="16"/>
  </w:num>
  <w:num w:numId="25" w16cid:durableId="577860212">
    <w:abstractNumId w:val="5"/>
  </w:num>
  <w:num w:numId="26" w16cid:durableId="101168469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QzNzA1MTE2NjNR0lEKTi0uzszPAykwqQUAf/hlYSwAAAA="/>
  </w:docVars>
  <w:rsids>
    <w:rsidRoot w:val="00C91A01"/>
    <w:rsid w:val="000216C4"/>
    <w:rsid w:val="00022C70"/>
    <w:rsid w:val="00031129"/>
    <w:rsid w:val="000429A1"/>
    <w:rsid w:val="000466DF"/>
    <w:rsid w:val="00052D06"/>
    <w:rsid w:val="000546D1"/>
    <w:rsid w:val="000567C8"/>
    <w:rsid w:val="000627DD"/>
    <w:rsid w:val="00074E95"/>
    <w:rsid w:val="00075DAC"/>
    <w:rsid w:val="000932C2"/>
    <w:rsid w:val="00093BD2"/>
    <w:rsid w:val="00095AAD"/>
    <w:rsid w:val="000A0758"/>
    <w:rsid w:val="000A7522"/>
    <w:rsid w:val="000B223A"/>
    <w:rsid w:val="000B4F8D"/>
    <w:rsid w:val="000C37C4"/>
    <w:rsid w:val="000D6B95"/>
    <w:rsid w:val="001060D3"/>
    <w:rsid w:val="001209BD"/>
    <w:rsid w:val="0012344C"/>
    <w:rsid w:val="00123F7B"/>
    <w:rsid w:val="00156359"/>
    <w:rsid w:val="00161FD3"/>
    <w:rsid w:val="00165E2B"/>
    <w:rsid w:val="0016635F"/>
    <w:rsid w:val="001707BE"/>
    <w:rsid w:val="001722FA"/>
    <w:rsid w:val="0017445A"/>
    <w:rsid w:val="00175BEC"/>
    <w:rsid w:val="001A5DE7"/>
    <w:rsid w:val="001B58FD"/>
    <w:rsid w:val="001C5A55"/>
    <w:rsid w:val="001F48D8"/>
    <w:rsid w:val="001F537C"/>
    <w:rsid w:val="001F5E40"/>
    <w:rsid w:val="00202F7C"/>
    <w:rsid w:val="00203814"/>
    <w:rsid w:val="002039D5"/>
    <w:rsid w:val="0020500E"/>
    <w:rsid w:val="0021585A"/>
    <w:rsid w:val="00236A1A"/>
    <w:rsid w:val="00241F38"/>
    <w:rsid w:val="00261CD3"/>
    <w:rsid w:val="00291B74"/>
    <w:rsid w:val="00297D9D"/>
    <w:rsid w:val="002A29FA"/>
    <w:rsid w:val="002A3230"/>
    <w:rsid w:val="002A6FA2"/>
    <w:rsid w:val="002A7917"/>
    <w:rsid w:val="002B10FB"/>
    <w:rsid w:val="002B5EBB"/>
    <w:rsid w:val="002B64AA"/>
    <w:rsid w:val="002D2534"/>
    <w:rsid w:val="002E5DA6"/>
    <w:rsid w:val="002E6BC1"/>
    <w:rsid w:val="003002F0"/>
    <w:rsid w:val="00307685"/>
    <w:rsid w:val="00333CCA"/>
    <w:rsid w:val="00342426"/>
    <w:rsid w:val="00354FD9"/>
    <w:rsid w:val="003654C3"/>
    <w:rsid w:val="00372E39"/>
    <w:rsid w:val="003778C7"/>
    <w:rsid w:val="003830EB"/>
    <w:rsid w:val="003938ED"/>
    <w:rsid w:val="003A622E"/>
    <w:rsid w:val="003D2D68"/>
    <w:rsid w:val="003D33D0"/>
    <w:rsid w:val="003D5D17"/>
    <w:rsid w:val="003E2389"/>
    <w:rsid w:val="003E38B0"/>
    <w:rsid w:val="003F63D9"/>
    <w:rsid w:val="00403677"/>
    <w:rsid w:val="0040513A"/>
    <w:rsid w:val="004153F5"/>
    <w:rsid w:val="00432B2B"/>
    <w:rsid w:val="004412A7"/>
    <w:rsid w:val="00452345"/>
    <w:rsid w:val="00453700"/>
    <w:rsid w:val="00456F85"/>
    <w:rsid w:val="00464604"/>
    <w:rsid w:val="00465CA7"/>
    <w:rsid w:val="00473B8A"/>
    <w:rsid w:val="004819C2"/>
    <w:rsid w:val="00486C7F"/>
    <w:rsid w:val="00487769"/>
    <w:rsid w:val="004970A6"/>
    <w:rsid w:val="004A252A"/>
    <w:rsid w:val="004A311C"/>
    <w:rsid w:val="004B7375"/>
    <w:rsid w:val="004C5197"/>
    <w:rsid w:val="004C7409"/>
    <w:rsid w:val="004E0731"/>
    <w:rsid w:val="004E248E"/>
    <w:rsid w:val="004E576F"/>
    <w:rsid w:val="004F7C3E"/>
    <w:rsid w:val="00500138"/>
    <w:rsid w:val="00504C44"/>
    <w:rsid w:val="0051186D"/>
    <w:rsid w:val="00532A73"/>
    <w:rsid w:val="0053481E"/>
    <w:rsid w:val="00551FA6"/>
    <w:rsid w:val="00556C06"/>
    <w:rsid w:val="0057657B"/>
    <w:rsid w:val="00576F14"/>
    <w:rsid w:val="00585D83"/>
    <w:rsid w:val="0059184C"/>
    <w:rsid w:val="00594232"/>
    <w:rsid w:val="005A0CFC"/>
    <w:rsid w:val="005A6CCF"/>
    <w:rsid w:val="005A6EDE"/>
    <w:rsid w:val="005B29E6"/>
    <w:rsid w:val="005B6962"/>
    <w:rsid w:val="005B7640"/>
    <w:rsid w:val="005C1F9B"/>
    <w:rsid w:val="005C21E6"/>
    <w:rsid w:val="005C2C9D"/>
    <w:rsid w:val="005C5487"/>
    <w:rsid w:val="005D072E"/>
    <w:rsid w:val="005D4499"/>
    <w:rsid w:val="005E19F0"/>
    <w:rsid w:val="005E6C28"/>
    <w:rsid w:val="005F08BE"/>
    <w:rsid w:val="006012E4"/>
    <w:rsid w:val="00617DF2"/>
    <w:rsid w:val="00631436"/>
    <w:rsid w:val="00660746"/>
    <w:rsid w:val="00684B10"/>
    <w:rsid w:val="006A2524"/>
    <w:rsid w:val="006A3CCF"/>
    <w:rsid w:val="006A7630"/>
    <w:rsid w:val="006C5041"/>
    <w:rsid w:val="006E0CE4"/>
    <w:rsid w:val="006E6FAE"/>
    <w:rsid w:val="006F2EF5"/>
    <w:rsid w:val="006F3EBF"/>
    <w:rsid w:val="007016AB"/>
    <w:rsid w:val="007020A0"/>
    <w:rsid w:val="00722A58"/>
    <w:rsid w:val="00732333"/>
    <w:rsid w:val="007351EA"/>
    <w:rsid w:val="00742764"/>
    <w:rsid w:val="007433E3"/>
    <w:rsid w:val="0074660C"/>
    <w:rsid w:val="00760211"/>
    <w:rsid w:val="00762458"/>
    <w:rsid w:val="00772F68"/>
    <w:rsid w:val="00795E51"/>
    <w:rsid w:val="007A22AF"/>
    <w:rsid w:val="007A4254"/>
    <w:rsid w:val="007B2DFB"/>
    <w:rsid w:val="007C1FAF"/>
    <w:rsid w:val="007C4BD4"/>
    <w:rsid w:val="007D6EF9"/>
    <w:rsid w:val="007E00A8"/>
    <w:rsid w:val="007F105F"/>
    <w:rsid w:val="007F1712"/>
    <w:rsid w:val="00802EF1"/>
    <w:rsid w:val="008058A0"/>
    <w:rsid w:val="00811023"/>
    <w:rsid w:val="0081611F"/>
    <w:rsid w:val="0082583F"/>
    <w:rsid w:val="00837B5F"/>
    <w:rsid w:val="0084101B"/>
    <w:rsid w:val="008534B6"/>
    <w:rsid w:val="008634E5"/>
    <w:rsid w:val="008657DB"/>
    <w:rsid w:val="008808D0"/>
    <w:rsid w:val="008810CF"/>
    <w:rsid w:val="0089006D"/>
    <w:rsid w:val="00891807"/>
    <w:rsid w:val="00893FEC"/>
    <w:rsid w:val="00895542"/>
    <w:rsid w:val="008A5D03"/>
    <w:rsid w:val="008B7439"/>
    <w:rsid w:val="008C25E3"/>
    <w:rsid w:val="008C2696"/>
    <w:rsid w:val="008E2BA8"/>
    <w:rsid w:val="008E7936"/>
    <w:rsid w:val="008F14F5"/>
    <w:rsid w:val="00907D7C"/>
    <w:rsid w:val="00912ABE"/>
    <w:rsid w:val="00924996"/>
    <w:rsid w:val="00925125"/>
    <w:rsid w:val="00932A67"/>
    <w:rsid w:val="00943B65"/>
    <w:rsid w:val="00943C4B"/>
    <w:rsid w:val="00945445"/>
    <w:rsid w:val="00953ED4"/>
    <w:rsid w:val="009603EC"/>
    <w:rsid w:val="00964B5F"/>
    <w:rsid w:val="00974190"/>
    <w:rsid w:val="009779D1"/>
    <w:rsid w:val="00977F03"/>
    <w:rsid w:val="0098366D"/>
    <w:rsid w:val="0099196F"/>
    <w:rsid w:val="009920B9"/>
    <w:rsid w:val="00993425"/>
    <w:rsid w:val="009B4190"/>
    <w:rsid w:val="009C203F"/>
    <w:rsid w:val="009D44B5"/>
    <w:rsid w:val="009D456B"/>
    <w:rsid w:val="009E2969"/>
    <w:rsid w:val="009F0A93"/>
    <w:rsid w:val="009F2A36"/>
    <w:rsid w:val="009F4404"/>
    <w:rsid w:val="00A11E19"/>
    <w:rsid w:val="00A177FF"/>
    <w:rsid w:val="00A22EEE"/>
    <w:rsid w:val="00A3577F"/>
    <w:rsid w:val="00A35FA5"/>
    <w:rsid w:val="00A379DD"/>
    <w:rsid w:val="00A70B1A"/>
    <w:rsid w:val="00A82446"/>
    <w:rsid w:val="00AB5F0D"/>
    <w:rsid w:val="00AC64ED"/>
    <w:rsid w:val="00AC6D03"/>
    <w:rsid w:val="00AC7CD1"/>
    <w:rsid w:val="00AD3FF2"/>
    <w:rsid w:val="00AE0311"/>
    <w:rsid w:val="00AE691A"/>
    <w:rsid w:val="00AF7FCF"/>
    <w:rsid w:val="00B21286"/>
    <w:rsid w:val="00B25822"/>
    <w:rsid w:val="00B2791E"/>
    <w:rsid w:val="00B43112"/>
    <w:rsid w:val="00B47897"/>
    <w:rsid w:val="00B5195C"/>
    <w:rsid w:val="00B60651"/>
    <w:rsid w:val="00B74CA9"/>
    <w:rsid w:val="00B7744A"/>
    <w:rsid w:val="00B857AD"/>
    <w:rsid w:val="00B93C6F"/>
    <w:rsid w:val="00BA60B3"/>
    <w:rsid w:val="00BC5651"/>
    <w:rsid w:val="00BD7294"/>
    <w:rsid w:val="00BF6186"/>
    <w:rsid w:val="00C1387B"/>
    <w:rsid w:val="00C22C6A"/>
    <w:rsid w:val="00C24BCC"/>
    <w:rsid w:val="00C25DBA"/>
    <w:rsid w:val="00C26B85"/>
    <w:rsid w:val="00C34221"/>
    <w:rsid w:val="00C403BD"/>
    <w:rsid w:val="00C47469"/>
    <w:rsid w:val="00C54E98"/>
    <w:rsid w:val="00C55B25"/>
    <w:rsid w:val="00C56930"/>
    <w:rsid w:val="00C57107"/>
    <w:rsid w:val="00C72E48"/>
    <w:rsid w:val="00C80B0C"/>
    <w:rsid w:val="00C842E8"/>
    <w:rsid w:val="00C91A01"/>
    <w:rsid w:val="00CA190E"/>
    <w:rsid w:val="00CA417F"/>
    <w:rsid w:val="00CB2309"/>
    <w:rsid w:val="00CC3139"/>
    <w:rsid w:val="00CC4744"/>
    <w:rsid w:val="00CD2566"/>
    <w:rsid w:val="00CE1815"/>
    <w:rsid w:val="00CE229B"/>
    <w:rsid w:val="00CF5FB8"/>
    <w:rsid w:val="00D07B77"/>
    <w:rsid w:val="00D1754E"/>
    <w:rsid w:val="00D43C1A"/>
    <w:rsid w:val="00D43F30"/>
    <w:rsid w:val="00D508B7"/>
    <w:rsid w:val="00D55CF0"/>
    <w:rsid w:val="00D648A5"/>
    <w:rsid w:val="00D77B00"/>
    <w:rsid w:val="00D80F28"/>
    <w:rsid w:val="00D93289"/>
    <w:rsid w:val="00D966CE"/>
    <w:rsid w:val="00DA2659"/>
    <w:rsid w:val="00DC0800"/>
    <w:rsid w:val="00DC12BE"/>
    <w:rsid w:val="00DC3DF4"/>
    <w:rsid w:val="00DC6ACD"/>
    <w:rsid w:val="00DD2F53"/>
    <w:rsid w:val="00DD4CA8"/>
    <w:rsid w:val="00DE552A"/>
    <w:rsid w:val="00DE6DA3"/>
    <w:rsid w:val="00E02038"/>
    <w:rsid w:val="00E0590D"/>
    <w:rsid w:val="00E05EE8"/>
    <w:rsid w:val="00E122FC"/>
    <w:rsid w:val="00E26A81"/>
    <w:rsid w:val="00E318BF"/>
    <w:rsid w:val="00E34396"/>
    <w:rsid w:val="00E40256"/>
    <w:rsid w:val="00E41FBB"/>
    <w:rsid w:val="00E46CF0"/>
    <w:rsid w:val="00E47CC9"/>
    <w:rsid w:val="00E53AAC"/>
    <w:rsid w:val="00E573DB"/>
    <w:rsid w:val="00E62250"/>
    <w:rsid w:val="00E67850"/>
    <w:rsid w:val="00E8706C"/>
    <w:rsid w:val="00E9523B"/>
    <w:rsid w:val="00EA1E73"/>
    <w:rsid w:val="00EB3EB0"/>
    <w:rsid w:val="00EC0372"/>
    <w:rsid w:val="00EC2389"/>
    <w:rsid w:val="00EC3998"/>
    <w:rsid w:val="00ED14A8"/>
    <w:rsid w:val="00ED251B"/>
    <w:rsid w:val="00ED4A71"/>
    <w:rsid w:val="00EE40F0"/>
    <w:rsid w:val="00EE7B68"/>
    <w:rsid w:val="00EF71E7"/>
    <w:rsid w:val="00F030D2"/>
    <w:rsid w:val="00F24B1A"/>
    <w:rsid w:val="00F25B06"/>
    <w:rsid w:val="00F4182C"/>
    <w:rsid w:val="00F42B83"/>
    <w:rsid w:val="00F54A01"/>
    <w:rsid w:val="00F63573"/>
    <w:rsid w:val="00F65527"/>
    <w:rsid w:val="00F660E7"/>
    <w:rsid w:val="00F7103B"/>
    <w:rsid w:val="00F90BF9"/>
    <w:rsid w:val="00F9323F"/>
    <w:rsid w:val="00F94E5A"/>
    <w:rsid w:val="00FB13A9"/>
    <w:rsid w:val="00FB42DE"/>
    <w:rsid w:val="00FB7D26"/>
    <w:rsid w:val="00FC6810"/>
    <w:rsid w:val="00FC7ECB"/>
    <w:rsid w:val="00FD1828"/>
    <w:rsid w:val="00FD201C"/>
    <w:rsid w:val="00FD4AC4"/>
    <w:rsid w:val="00FE6B3C"/>
    <w:rsid w:val="0E6EF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14D75B"/>
  <w15:chartTrackingRefBased/>
  <w15:docId w15:val="{3EB29259-3E64-C64D-AC33-1345039DC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3A9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58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link w:val="Heading5Char"/>
    <w:uiPriority w:val="9"/>
    <w:qFormat/>
    <w:rsid w:val="00924996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1FD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FD3"/>
  </w:style>
  <w:style w:type="paragraph" w:styleId="Footer">
    <w:name w:val="footer"/>
    <w:basedOn w:val="Normal"/>
    <w:link w:val="FooterChar"/>
    <w:uiPriority w:val="99"/>
    <w:unhideWhenUsed/>
    <w:rsid w:val="00161F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FD3"/>
  </w:style>
  <w:style w:type="paragraph" w:styleId="NormalWeb">
    <w:name w:val="Normal (Web)"/>
    <w:basedOn w:val="Normal"/>
    <w:uiPriority w:val="99"/>
    <w:unhideWhenUsed/>
    <w:rsid w:val="00907D7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907D7C"/>
    <w:pPr>
      <w:ind w:left="720"/>
      <w:contextualSpacing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07D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D7C"/>
    <w:rPr>
      <w:color w:val="605E5C"/>
      <w:shd w:val="clear" w:color="auto" w:fill="E1DFDD"/>
    </w:rPr>
  </w:style>
  <w:style w:type="paragraph" w:customStyle="1" w:styleId="font7">
    <w:name w:val="font_7"/>
    <w:basedOn w:val="Normal"/>
    <w:rsid w:val="0059184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wixguard">
    <w:name w:val="wixguard"/>
    <w:basedOn w:val="DefaultParagraphFont"/>
    <w:rsid w:val="0059184C"/>
  </w:style>
  <w:style w:type="table" w:styleId="TableGrid">
    <w:name w:val="Table Grid"/>
    <w:basedOn w:val="TableNormal"/>
    <w:uiPriority w:val="39"/>
    <w:rsid w:val="00D55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55C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92499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color18">
    <w:name w:val="color_18"/>
    <w:basedOn w:val="DefaultParagraphFont"/>
    <w:rsid w:val="00924996"/>
  </w:style>
  <w:style w:type="paragraph" w:customStyle="1" w:styleId="font8">
    <w:name w:val="font_8"/>
    <w:basedOn w:val="Normal"/>
    <w:rsid w:val="0092499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22C6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4F7C3E"/>
    <w:rPr>
      <w:rFonts w:eastAsia="SimSun"/>
      <w:sz w:val="22"/>
      <w:szCs w:val="22"/>
      <w:lang w:val="da-DK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F5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F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F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FB8"/>
    <w:rPr>
      <w:b/>
      <w:bCs/>
      <w:sz w:val="20"/>
      <w:szCs w:val="20"/>
    </w:rPr>
  </w:style>
  <w:style w:type="character" w:customStyle="1" w:styleId="color29">
    <w:name w:val="color_29"/>
    <w:basedOn w:val="DefaultParagraphFont"/>
    <w:rsid w:val="006A7630"/>
  </w:style>
  <w:style w:type="character" w:customStyle="1" w:styleId="Heading3Char">
    <w:name w:val="Heading 3 Char"/>
    <w:basedOn w:val="DefaultParagraphFont"/>
    <w:link w:val="Heading3"/>
    <w:uiPriority w:val="9"/>
    <w:semiHidden/>
    <w:rsid w:val="008058A0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9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8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8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26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3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99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5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2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54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5806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27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73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7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1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25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94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82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61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8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41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5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767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0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1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496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49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2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a97c27d-b83e-4694-b353-54bdbf18ab5b}" enabled="0" method="" siteId="{9a97c27d-b83e-4694-b353-54bdbf18ab5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Grace Ma</dc:creator>
  <cp:keywords/>
  <dc:description/>
  <cp:lastModifiedBy>Zheng Grace Ma</cp:lastModifiedBy>
  <cp:revision>286</cp:revision>
  <dcterms:created xsi:type="dcterms:W3CDTF">2022-02-09T17:49:00Z</dcterms:created>
  <dcterms:modified xsi:type="dcterms:W3CDTF">2026-04-23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86dc2205044776c99f24d7ddb343420df2867d9794cec81b0d61d2ec954e6e</vt:lpwstr>
  </property>
</Properties>
</file>